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E0B" w:rsidRDefault="004B2E0B" w:rsidP="004B2E0B">
      <w:pPr>
        <w:jc w:val="center"/>
        <w:rPr>
          <w:rFonts w:ascii="IranNastaliq" w:hAnsi="IranNastaliq" w:cs="IranNastaliq"/>
          <w:b/>
          <w:bCs/>
          <w:sz w:val="40"/>
          <w:szCs w:val="40"/>
          <w:lang w:val="x-none" w:eastAsia="x-none"/>
        </w:rPr>
      </w:pPr>
      <w:r>
        <w:rPr>
          <w:rFonts w:ascii="IranNastaliq" w:hAnsi="IranNastaliq" w:cs="IranNastaliq"/>
          <w:b/>
          <w:bCs/>
          <w:sz w:val="40"/>
          <w:szCs w:val="40"/>
          <w:rtl/>
          <w:lang w:val="x-none" w:eastAsia="x-none"/>
        </w:rPr>
        <w:t>بسمه تعالي</w:t>
      </w:r>
    </w:p>
    <w:p w:rsidR="004B2E0B" w:rsidRDefault="004B2E0B" w:rsidP="004B2E0B">
      <w:pPr>
        <w:keepNext/>
        <w:jc w:val="center"/>
        <w:outlineLvl w:val="0"/>
        <w:rPr>
          <w:rFonts w:cs="B Titr"/>
          <w:lang w:val="x-none" w:eastAsia="x-none"/>
        </w:rPr>
      </w:pPr>
      <w:r>
        <w:rPr>
          <w:rFonts w:cs="B Titr" w:hint="cs"/>
          <w:rtl/>
          <w:lang w:val="x-none" w:eastAsia="x-none"/>
        </w:rPr>
        <w:t>دانشگاه علوم پزشكي و خدمات بهداشتي درماني اهواز</w:t>
      </w:r>
    </w:p>
    <w:p w:rsidR="004B2E0B" w:rsidRDefault="004B2E0B" w:rsidP="004B2E0B">
      <w:pPr>
        <w:jc w:val="center"/>
        <w:rPr>
          <w:rFonts w:cs="B Titr"/>
        </w:rPr>
      </w:pPr>
      <w:r>
        <w:rPr>
          <w:rFonts w:cs="B Titr" w:hint="cs"/>
          <w:rtl/>
        </w:rPr>
        <w:t>دانشكده بهداشت</w:t>
      </w:r>
    </w:p>
    <w:p w:rsidR="004B2E0B" w:rsidRDefault="004B2E0B" w:rsidP="004B2E0B">
      <w:pPr>
        <w:jc w:val="center"/>
        <w:rPr>
          <w:rFonts w:cs="B Titr"/>
        </w:rPr>
      </w:pPr>
    </w:p>
    <w:p w:rsidR="004B2E0B" w:rsidRDefault="004B2E0B" w:rsidP="004B2E0B">
      <w:pPr>
        <w:jc w:val="center"/>
        <w:rPr>
          <w:rFonts w:cs="B Titr"/>
        </w:rPr>
      </w:pPr>
    </w:p>
    <w:p w:rsidR="004B2E0B" w:rsidRPr="007975C1" w:rsidRDefault="004B2E0B" w:rsidP="00086FD4">
      <w:pPr>
        <w:keepNext/>
        <w:jc w:val="center"/>
        <w:outlineLvl w:val="1"/>
        <w:rPr>
          <w:rFonts w:cs="B Davat"/>
          <w:b/>
          <w:bCs/>
          <w:sz w:val="36"/>
          <w:szCs w:val="36"/>
          <w:rtl/>
          <w:lang w:val="x-none" w:eastAsia="x-none"/>
        </w:rPr>
      </w:pPr>
      <w:r w:rsidRPr="007975C1">
        <w:rPr>
          <w:rFonts w:cs="B Jadid" w:hint="cs"/>
          <w:b/>
          <w:bCs/>
          <w:rtl/>
          <w:lang w:val="x-none" w:eastAsia="x-none"/>
        </w:rPr>
        <w:t xml:space="preserve">برنامه هفتگي </w:t>
      </w:r>
      <w:r w:rsidR="00572788" w:rsidRPr="00572788">
        <w:rPr>
          <w:rFonts w:cs="B Zar" w:hint="cs"/>
          <w:sz w:val="36"/>
          <w:szCs w:val="36"/>
          <w:rtl/>
          <w:lang w:val="x-none" w:eastAsia="x-none"/>
        </w:rPr>
        <w:t xml:space="preserve">دکتر وهابی </w:t>
      </w:r>
      <w:r w:rsidRPr="007975C1">
        <w:rPr>
          <w:rFonts w:cs="B Jadid" w:hint="cs"/>
          <w:b/>
          <w:bCs/>
          <w:rtl/>
          <w:lang w:val="x-none" w:eastAsia="x-none"/>
        </w:rPr>
        <w:t xml:space="preserve">  </w:t>
      </w:r>
      <w:r w:rsidR="00572788">
        <w:rPr>
          <w:rFonts w:cs="B Jadid" w:hint="cs"/>
          <w:b/>
          <w:bCs/>
          <w:rtl/>
          <w:lang w:val="x-none" w:eastAsia="x-none"/>
        </w:rPr>
        <w:t xml:space="preserve">          </w:t>
      </w:r>
      <w:r w:rsidR="001D33A4">
        <w:rPr>
          <w:rFonts w:cs="B Jadid" w:hint="cs"/>
          <w:b/>
          <w:bCs/>
          <w:rtl/>
          <w:lang w:val="x-none" w:eastAsia="x-none"/>
        </w:rPr>
        <w:t xml:space="preserve"> </w:t>
      </w:r>
      <w:r w:rsidRPr="007975C1">
        <w:rPr>
          <w:rFonts w:cs="B Jadid" w:hint="cs"/>
          <w:b/>
          <w:bCs/>
          <w:rtl/>
          <w:lang w:val="x-none" w:eastAsia="x-none"/>
        </w:rPr>
        <w:t xml:space="preserve">در نیمسال  </w:t>
      </w:r>
      <w:r w:rsidR="00086FD4">
        <w:rPr>
          <w:rFonts w:cs="B Davat" w:hint="cs"/>
          <w:b/>
          <w:bCs/>
          <w:sz w:val="36"/>
          <w:szCs w:val="36"/>
          <w:rtl/>
          <w:lang w:eastAsia="x-none" w:bidi="fa-IR"/>
        </w:rPr>
        <w:t>اول</w:t>
      </w:r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 xml:space="preserve"> سال تحصیلی  </w:t>
      </w:r>
      <w:r w:rsidR="006146C8">
        <w:rPr>
          <w:rFonts w:cs="B Davat" w:hint="cs"/>
          <w:b/>
          <w:bCs/>
          <w:sz w:val="36"/>
          <w:szCs w:val="36"/>
          <w:rtl/>
          <w:lang w:val="x-none" w:eastAsia="x-none"/>
        </w:rPr>
        <w:t>14</w:t>
      </w:r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>0</w:t>
      </w:r>
      <w:r w:rsidR="00086FD4">
        <w:rPr>
          <w:rFonts w:cs="B Davat" w:hint="cs"/>
          <w:b/>
          <w:bCs/>
          <w:sz w:val="36"/>
          <w:szCs w:val="36"/>
          <w:rtl/>
          <w:lang w:val="x-none" w:eastAsia="x-none"/>
        </w:rPr>
        <w:t>5</w:t>
      </w:r>
      <w:bookmarkStart w:id="0" w:name="_GoBack"/>
      <w:bookmarkEnd w:id="0"/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 xml:space="preserve"> -140</w:t>
      </w:r>
      <w:r w:rsidR="00086FD4">
        <w:rPr>
          <w:rFonts w:cs="B Davat" w:hint="cs"/>
          <w:b/>
          <w:bCs/>
          <w:sz w:val="36"/>
          <w:szCs w:val="36"/>
          <w:rtl/>
          <w:lang w:val="x-none" w:eastAsia="x-none"/>
        </w:rPr>
        <w:t>4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7"/>
        <w:gridCol w:w="3382"/>
        <w:gridCol w:w="3601"/>
        <w:gridCol w:w="3330"/>
        <w:gridCol w:w="3318"/>
      </w:tblGrid>
      <w:tr w:rsidR="004B2E0B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DC11E8" w:rsidP="00DC11E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زمان</w:t>
            </w:r>
          </w:p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ایام هفت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10-8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12-10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4-2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6-4</w:t>
            </w:r>
          </w:p>
        </w:tc>
      </w:tr>
      <w:tr w:rsidR="0091655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916558" w:rsidRPr="007975C1" w:rsidRDefault="00916558" w:rsidP="0091655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415FC4" w:rsidP="00BF72DC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روش تحقیق</w:t>
            </w:r>
            <w:r w:rsidR="006A223F"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 xml:space="preserve"> 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415FC4" w:rsidP="0091655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مشاوره با دانشجویان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415FC4" w:rsidP="00415FC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 w:rsidRPr="00415FC4"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  <w:t>زبان تخصصی</w:t>
            </w:r>
            <w:r w:rsidRPr="00415FC4">
              <w:rPr>
                <w:rFonts w:cs="B Nazanin"/>
                <w:b/>
                <w:bCs/>
                <w:sz w:val="22"/>
                <w:szCs w:val="22"/>
                <w:lang w:eastAsia="x-none"/>
              </w:rPr>
              <w:t xml:space="preserve"> HSE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415FC4" w:rsidP="0091655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  <w:tr w:rsidR="006146C8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یک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6A223F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آزمایشگاه مرکز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30000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 w:bidi="fa-IR"/>
              </w:rPr>
            </w:pPr>
            <w:r w:rsidRPr="00300004"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  <w:t>شیمی عمومی(معدنی - آلی)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  <w:tr w:rsidR="006146C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دو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بازدید از صنعت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بازدید از صنعت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11E8" w:rsidRPr="007975C1" w:rsidRDefault="00300004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  <w:tr w:rsidR="006146C8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سه 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654E92" w:rsidP="00654E92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 w:rsidRPr="00654E92"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  <w:t>راهبردهای کنترل آلاینده ها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140F2C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جلسات گروه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آزمایشگاه مرکزی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FC3EFD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-</w:t>
            </w:r>
          </w:p>
        </w:tc>
      </w:tr>
      <w:tr w:rsidR="006146C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چهار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FC3EFD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امور اجرائ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30000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 w:rsidRPr="00300004"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  <w:t>سم شناسی شغلی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FC3EFD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FC3EFD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-</w:t>
            </w:r>
          </w:p>
        </w:tc>
      </w:tr>
    </w:tbl>
    <w:p w:rsidR="004B2E0B" w:rsidRDefault="004B2E0B" w:rsidP="004B2E0B"/>
    <w:p w:rsidR="004B2E0B" w:rsidRDefault="006A7D32" w:rsidP="001D33A4">
      <w:pPr>
        <w:rPr>
          <w:rtl/>
          <w:lang w:bidi="fa-IR"/>
        </w:rPr>
      </w:pPr>
      <w:r w:rsidRPr="006A7D32">
        <w:rPr>
          <w:rFonts w:cs="B Nazanin" w:hint="cs"/>
          <w:b/>
          <w:bCs/>
          <w:sz w:val="22"/>
          <w:szCs w:val="22"/>
          <w:rtl/>
          <w:lang w:eastAsia="x-none"/>
        </w:rPr>
        <w:t xml:space="preserve">اطلاعات تماس: </w:t>
      </w:r>
      <w:r w:rsidR="002D3F72">
        <w:rPr>
          <w:lang w:bidi="fa-IR"/>
        </w:rPr>
        <w:t>vahabimasume@yahoo.com</w:t>
      </w:r>
    </w:p>
    <w:p w:rsidR="004B2E0B" w:rsidRDefault="004B2E0B" w:rsidP="004B2E0B"/>
    <w:p w:rsidR="004B2E0B" w:rsidRPr="005973C1" w:rsidRDefault="004B2E0B" w:rsidP="004B2E0B">
      <w:pPr>
        <w:tabs>
          <w:tab w:val="left" w:pos="1361"/>
        </w:tabs>
      </w:pPr>
    </w:p>
    <w:p w:rsidR="00E318CB" w:rsidRDefault="00E318CB" w:rsidP="004B2E0B"/>
    <w:sectPr w:rsidR="00E318CB" w:rsidSect="00640669"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MTExNjc2MLIwMDVX0lEKTi0uzszPAykwqgUA6o0p9ywAAAA="/>
  </w:docVars>
  <w:rsids>
    <w:rsidRoot w:val="006311F2"/>
    <w:rsid w:val="00086FD4"/>
    <w:rsid w:val="00140F2C"/>
    <w:rsid w:val="001D33A4"/>
    <w:rsid w:val="002D3F72"/>
    <w:rsid w:val="00300004"/>
    <w:rsid w:val="00391E99"/>
    <w:rsid w:val="003A10BF"/>
    <w:rsid w:val="00410815"/>
    <w:rsid w:val="00415FC4"/>
    <w:rsid w:val="00441688"/>
    <w:rsid w:val="004B2E0B"/>
    <w:rsid w:val="00532331"/>
    <w:rsid w:val="00572788"/>
    <w:rsid w:val="005E03A6"/>
    <w:rsid w:val="006146C8"/>
    <w:rsid w:val="006311F2"/>
    <w:rsid w:val="00640669"/>
    <w:rsid w:val="00654E92"/>
    <w:rsid w:val="006808CC"/>
    <w:rsid w:val="006A223F"/>
    <w:rsid w:val="006A7D32"/>
    <w:rsid w:val="007975C1"/>
    <w:rsid w:val="007A3142"/>
    <w:rsid w:val="007F7496"/>
    <w:rsid w:val="00870B15"/>
    <w:rsid w:val="00916558"/>
    <w:rsid w:val="00A12DDE"/>
    <w:rsid w:val="00BC510B"/>
    <w:rsid w:val="00BF72DC"/>
    <w:rsid w:val="00C3098F"/>
    <w:rsid w:val="00DC11E8"/>
    <w:rsid w:val="00E318CB"/>
    <w:rsid w:val="00E377AD"/>
    <w:rsid w:val="00E724FF"/>
    <w:rsid w:val="00ED13C1"/>
    <w:rsid w:val="00F56D2E"/>
    <w:rsid w:val="00F97942"/>
    <w:rsid w:val="00FC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32561"/>
  <w15:chartTrackingRefBased/>
  <w15:docId w15:val="{0095A224-1D26-426D-8DDA-D2D5C99F9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E0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ASUS ZENBOOK</cp:lastModifiedBy>
  <cp:revision>40</cp:revision>
  <dcterms:created xsi:type="dcterms:W3CDTF">2021-03-16T06:23:00Z</dcterms:created>
  <dcterms:modified xsi:type="dcterms:W3CDTF">2025-09-27T08:13:00Z</dcterms:modified>
</cp:coreProperties>
</file>